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Фериде</w:t>
      </w:r>
      <w:r>
        <w:t xml:space="preserve"> </w:t>
      </w:r>
      <w:r>
        <w:t xml:space="preserve">Абдубанноб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3197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3197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48861"/>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48861"/>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1387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1387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9109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9109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64238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64238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42043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42043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94411"/>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94411"/>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878967"/>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78967"/>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839290"/>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39290"/>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812359"/>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812359"/>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833451"/>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833451"/>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Фериде Абдубаннобова</dc:creator>
  <dc:language>ru-RU</dc:language>
  <cp:keywords/>
  <dcterms:created xsi:type="dcterms:W3CDTF">2024-04-10T11:02:38Z</dcterms:created>
  <dcterms:modified xsi:type="dcterms:W3CDTF">2024-04-10T11: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